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Application</w:t>
      </w:r>
    </w:p>
    <w:bookmarkStart w:id="20" w:name="cover-letter"/>
    <w:p>
      <w:pPr>
        <w:pStyle w:val="Heading1"/>
      </w:pPr>
      <w:r>
        <w:t xml:space="preserve">Cover Letter</w:t>
      </w:r>
    </w:p>
    <w:p>
      <w:pPr>
        <w:pStyle w:val="FirstParagraph"/>
      </w:pPr>
      <w:r>
        <w:t xml:space="preserve">Dear [Hiring Manager/Perspectives Committee],</w:t>
      </w:r>
    </w:p>
    <w:p>
      <w:pPr>
        <w:pStyle w:val="BodyText"/>
      </w:pPr>
      <w:r>
        <w:t xml:space="preserve">I am writing to express my sincere interest in the position of Military Officer with the Singapore Armed Forces (SAF). As a dedicated professional with extensive experience in military operations, leadership, and national defense, I am eager to contribute my skills and expertise to safeguarding the security and stability of Singapore. This opportunity aligns perfectly with my career aspirations, as well as my deep commitment to serving in a nation that values discipline, innovation, and unwavering dedication to its people. Singapore Singapore stands as a beacon of resilience and progress, and I am honored to consider contributing my service to its esteemed military institutions.</w:t>
      </w:r>
    </w:p>
    <w:p>
      <w:pPr>
        <w:pStyle w:val="BodyText"/>
      </w:pPr>
      <w:r>
        <w:t xml:space="preserve">Throughout my career as a Military Officer, I have cultivated a strong foundation in strategic planning, tactical execution, and operational leadership. My experiences have included leading troops in high-stakes environments, coordinating cross-functional teams during critical missions, and ensuring the successful implementation of defense strategies that prioritize both national interests and the well-being of service members. These responsibilities have not only honed my ability to make rapid decisions under pressure but also instilled in me a profound sense of duty to protect the sovereignty and security of Singapore Singapore.</w:t>
      </w:r>
    </w:p>
    <w:p>
      <w:pPr>
        <w:pStyle w:val="BodyText"/>
      </w:pPr>
      <w:r>
        <w:t xml:space="preserve">What sets me apart as a candidate is my unique blend of technical expertise, cultural adaptability, and leadership acumen. Having served in various capacities within the military, I have developed a deep understanding of the complexities involved in modern defense operations. This includes proficiency in advanced military technologies, cybersecurity protocols, and joint operations with international allies. Singapore Singapore’s strategic position as a global hub for trade and technology necessitates a proactive approach to national security, and I am confident that my background equips me to address these challenges effectively.</w:t>
      </w:r>
    </w:p>
    <w:p>
      <w:pPr>
        <w:pStyle w:val="BodyText"/>
      </w:pPr>
      <w:r>
        <w:t xml:space="preserve">My commitment to service is further reflected in my involvement in community engagement initiatives and training programs designed to strengthen the bonds between the military and civilian populations. In Singapore Singapore, where the SAF plays a vital role in fostering national unity and resilience, I have always prioritized collaboration with local communities to build trust and mutual understanding. This aligns seamlessly with my belief that a strong military is not only defined by its operational capabilities but also by its ability to inspire confidence and solidarity among the people it serves.</w:t>
      </w:r>
    </w:p>
    <w:p>
      <w:pPr>
        <w:pStyle w:val="BodyText"/>
      </w:pPr>
      <w:r>
        <w:t xml:space="preserve">One of the defining aspects of my career has been my ability to adapt to diverse environments and work cohesively with individuals from varied cultural backgrounds. Singapore Singapore’s multicultural society is a testament to the power of unity in diversity, and I have consistently embraced this principle in both professional and personal settings. Whether working alongside international partners or leading a team within the SAF, I have emphasized inclusivity, respect for traditions, and the importance of fostering an environment where every member can thrive.</w:t>
      </w:r>
    </w:p>
    <w:p>
      <w:pPr>
        <w:pStyle w:val="BodyText"/>
      </w:pPr>
      <w:r>
        <w:t xml:space="preserve">Additionally, my educational background in [Military Science/Master's Degree in Strategic Studies/Other Relevant Field] has provided me with a theoretical framework to complement my practical experience. This knowledge has been instrumental in shaping my approach to problem-solving and decision-making, ensuring that I remain at the forefront of military innovation. In Singapore Singapore, where the SAF is constantly evolving to meet emerging threats and technological advancements, I am eager to contribute my academic insights and hands-on expertise to drive forward the nation’s defense objectives.</w:t>
      </w:r>
    </w:p>
    <w:p>
      <w:pPr>
        <w:pStyle w:val="BodyText"/>
      </w:pPr>
      <w:r>
        <w:t xml:space="preserve">I am particularly drawn to this opportunity because of Singapore’s reputation for excellence in governance, education, and military readiness. The SAF’s emphasis on integrity, discipline, and continuous improvement resonates deeply with my personal values. I am especially inspired by the SAF’s focus on leveraging technology to enhance operational efficiency while maintaining a human-centric approach to service. This philosophy mirrors my own belief that a truly effective military must balance cutting-edge innovation with a steadfast commitment to its people.</w:t>
      </w:r>
    </w:p>
    <w:p>
      <w:pPr>
        <w:pStyle w:val="BodyText"/>
      </w:pPr>
      <w:r>
        <w:t xml:space="preserve">As I prepare to join the ranks of Singapore’s dedicated military professionals, I am confident that my experience, skills, and passion for service will enable me to make meaningful contributions to the SAF. My goal is not only to uphold the legacy of excellence that Singapore Singapore has achieved but also to help shape a future where the nation’s security remains unshakable. I am eager to bring my leadership capabilities, technical knowledge, and unwavering dedication to this role and work alongside fellow officers who share a common purpose: safeguarding the prosperity and safety of our beloved homeland.</w:t>
      </w:r>
    </w:p>
    <w:p>
      <w:pPr>
        <w:pStyle w:val="BodyText"/>
      </w:pPr>
      <w:r>
        <w:t xml:space="preserve">Thank you for considering my application. I would be honored to discuss how my background aligns with the needs of the SAF and how I can contribute to its continued success. Please feel free to contact me at [Your Phone Number] or [Your Email Address] at your earliest convenience. I look forward to the opportunity to further explore this exciting career path in Singapore Singapor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 Application</dc:title>
  <dc:creator/>
  <cp:keywords/>
  <dcterms:created xsi:type="dcterms:W3CDTF">2025-12-10T14:04:37Z</dcterms:created>
  <dcterms:modified xsi:type="dcterms:W3CDTF">2025-12-10T14:04:37Z</dcterms:modified>
</cp:coreProperties>
</file>

<file path=docProps/custom.xml><?xml version="1.0" encoding="utf-8"?>
<Properties xmlns="http://schemas.openxmlformats.org/officeDocument/2006/custom-properties" xmlns:vt="http://schemas.openxmlformats.org/officeDocument/2006/docPropsVTypes"/>
</file>